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812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a Zabło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ork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